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oni Kwan-Wern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on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wan-Wern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54 Wooded Lane Lake Forest 6004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oni.kwa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27866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li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5/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